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210F1D15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, Thorne, J.L.,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lastRenderedPageBreak/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>70(2), pp.258-267.</w:t>
      </w:r>
      <w:r w:rsidR="00565782" w:rsidRPr="00565782">
        <w:rPr>
          <w:rFonts w:cs="Times New Roman"/>
        </w:rPr>
        <w:t xml:space="preserve">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as</w:t>
      </w:r>
      <w:r>
        <w:rPr>
          <w:rFonts w:cs="Times New Roman"/>
        </w:rPr>
        <w:t xml:space="preserve">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A1DC6" w14:textId="77777777" w:rsidR="00D975F9" w:rsidRDefault="00D975F9">
      <w:pPr>
        <w:spacing w:after="0"/>
      </w:pPr>
      <w:r>
        <w:separator/>
      </w:r>
    </w:p>
  </w:endnote>
  <w:endnote w:type="continuationSeparator" w:id="0">
    <w:p w14:paraId="5AB03330" w14:textId="77777777" w:rsidR="00D975F9" w:rsidRDefault="00D97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10C2E" w14:textId="77777777" w:rsidR="00D975F9" w:rsidRDefault="00D975F9">
      <w:pPr>
        <w:spacing w:after="0"/>
      </w:pPr>
      <w:r>
        <w:separator/>
      </w:r>
    </w:p>
  </w:footnote>
  <w:footnote w:type="continuationSeparator" w:id="0">
    <w:p w14:paraId="1024C00E" w14:textId="77777777" w:rsidR="00D975F9" w:rsidRDefault="00D975F9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99</Words>
  <Characters>1310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9-09T17:04:00Z</cp:lastPrinted>
  <dcterms:created xsi:type="dcterms:W3CDTF">2023-09-09T17:04:00Z</dcterms:created>
  <dcterms:modified xsi:type="dcterms:W3CDTF">2023-09-09T17:05:00Z</dcterms:modified>
</cp:coreProperties>
</file>